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473F4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14:paraId="724180AD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14:paraId="55F270CC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proofErr w:type="gramStart"/>
            <w:r w:rsidR="00EB0CBB">
              <w:rPr>
                <w:rFonts w:hint="eastAsia"/>
                <w:sz w:val="28"/>
                <w:u w:val="single"/>
              </w:rPr>
              <w:t>鑫</w:t>
            </w:r>
            <w:proofErr w:type="gramEnd"/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2FEF4072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112872">
              <w:rPr>
                <w:sz w:val="28"/>
              </w:rPr>
              <w:t>10</w:t>
            </w:r>
            <w:r>
              <w:rPr>
                <w:rFonts w:hint="eastAsia"/>
                <w:bCs/>
                <w:sz w:val="28"/>
              </w:rPr>
              <w:t>月</w:t>
            </w:r>
            <w:r w:rsidR="00112872">
              <w:rPr>
                <w:sz w:val="28"/>
              </w:rPr>
              <w:t>7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9A78C96" w14:textId="7EFAAE8D" w:rsidR="00370D80" w:rsidRPr="00013BE1" w:rsidRDefault="00370D80" w:rsidP="00370D80">
      <w:pPr>
        <w:jc w:val="center"/>
        <w:rPr>
          <w:rFonts w:ascii="宋体" w:eastAsia="宋体" w:hAnsi="宋体"/>
          <w:sz w:val="32"/>
        </w:rPr>
      </w:pPr>
      <w:r w:rsidRPr="00370D80">
        <w:rPr>
          <w:rFonts w:ascii="宋体" w:eastAsia="宋体" w:hAnsi="宋体" w:hint="eastAsia"/>
          <w:sz w:val="32"/>
        </w:rPr>
        <w:lastRenderedPageBreak/>
        <w:t>实验</w:t>
      </w:r>
      <w:r w:rsidR="00112872">
        <w:rPr>
          <w:rFonts w:ascii="宋体" w:eastAsia="宋体" w:hAnsi="宋体" w:hint="eastAsia"/>
          <w:sz w:val="32"/>
        </w:rPr>
        <w:t>六</w:t>
      </w:r>
    </w:p>
    <w:p w14:paraId="1AE7CD07" w14:textId="77777777" w:rsidR="00A36CAE" w:rsidRDefault="00A36CAE" w:rsidP="00A36CAE">
      <w:pPr>
        <w:jc w:val="center"/>
        <w:rPr>
          <w:rFonts w:asciiTheme="majorEastAsia" w:eastAsiaTheme="majorEastAsia" w:hAnsiTheme="majorEastAsia" w:cs="Times New Roman"/>
          <w:color w:val="000000" w:themeColor="text1"/>
          <w:sz w:val="32"/>
          <w:szCs w:val="32"/>
        </w:rPr>
      </w:pPr>
      <w:r>
        <w:rPr>
          <w:rFonts w:asciiTheme="majorEastAsia" w:eastAsiaTheme="majorEastAsia" w:hAnsiTheme="majorEastAsia" w:hint="eastAsia"/>
          <w:sz w:val="32"/>
          <w:szCs w:val="32"/>
        </w:rPr>
        <w:t>实验六、</w:t>
      </w:r>
      <w:r>
        <w:rPr>
          <w:rFonts w:asciiTheme="majorEastAsia" w:eastAsiaTheme="majorEastAsia" w:hAnsiTheme="majorEastAsia" w:cs="Segoe UI"/>
          <w:color w:val="111F2C"/>
          <w:spacing w:val="3"/>
          <w:sz w:val="32"/>
          <w:szCs w:val="32"/>
          <w:shd w:val="clear" w:color="auto" w:fill="FFFFFF"/>
        </w:rPr>
        <w:t>掌握在Android程序中播放多媒体文件</w:t>
      </w:r>
    </w:p>
    <w:p w14:paraId="49B133A0" w14:textId="77777777" w:rsidR="00A36CAE" w:rsidRDefault="00A36CAE" w:rsidP="00A36CAE">
      <w:pPr>
        <w:pStyle w:val="a3"/>
        <w:numPr>
          <w:ilvl w:val="0"/>
          <w:numId w:val="12"/>
        </w:numPr>
        <w:snapToGrid w:val="0"/>
        <w:spacing w:line="360" w:lineRule="auto"/>
        <w:ind w:firstLineChars="0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使用</w:t>
      </w:r>
      <w:proofErr w:type="spellStart"/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mediaplayer</w:t>
      </w:r>
      <w:proofErr w:type="spellEnd"/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播放视频</w:t>
      </w:r>
    </w:p>
    <w:p w14:paraId="2E164FCD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使用</w:t>
      </w:r>
      <w:proofErr w:type="spellStart"/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MediaPlayer</w:t>
      </w:r>
      <w:proofErr w:type="spellEnd"/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播放音频原理与播放视频一致，这里以播放视频为例</w:t>
      </w:r>
    </w:p>
    <w:p w14:paraId="29003AAC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02F36E42" wp14:editId="4FD979AC">
            <wp:extent cx="6120130" cy="3202940"/>
            <wp:effectExtent l="0" t="0" r="0" b="0"/>
            <wp:docPr id="13982341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234106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84C36" w14:textId="06AAB213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 w:hint="eastAsia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651DA5F3" wp14:editId="3D74581C">
            <wp:extent cx="6120130" cy="3081020"/>
            <wp:effectExtent l="0" t="0" r="0" b="5080"/>
            <wp:docPr id="17852661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266173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0995E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</w:p>
    <w:p w14:paraId="5A389E9D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录音权限</w:t>
      </w:r>
    </w:p>
    <w:p w14:paraId="4929C35A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</w:p>
    <w:p w14:paraId="62383720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3364F52D" wp14:editId="431E925E">
            <wp:extent cx="6120130" cy="3152775"/>
            <wp:effectExtent l="0" t="0" r="0" b="9525"/>
            <wp:docPr id="15728410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841040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7A1E4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</w:p>
    <w:p w14:paraId="7D323539" w14:textId="7C5403AD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 w:hint="eastAsia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06E203E2" wp14:editId="27BB9F83">
            <wp:extent cx="6120130" cy="3146425"/>
            <wp:effectExtent l="0" t="0" r="0" b="0"/>
            <wp:docPr id="1414415853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415853" name="图片 1" descr="文本&#10;&#10;描述已自动生成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C445" w14:textId="77777777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 w:hint="eastAsia"/>
          <w:color w:val="000000" w:themeColor="text1"/>
          <w:sz w:val="28"/>
          <w:szCs w:val="28"/>
        </w:rPr>
        <w:t>自定义音乐播放器</w:t>
      </w:r>
    </w:p>
    <w:p w14:paraId="0290AAC1" w14:textId="3E1E034D" w:rsidR="00A36CAE" w:rsidRDefault="00A36CAE" w:rsidP="00A36CAE">
      <w:pPr>
        <w:snapToGrid w:val="0"/>
        <w:spacing w:line="360" w:lineRule="auto"/>
        <w:rPr>
          <w:rFonts w:asciiTheme="minorEastAsia" w:hAnsiTheme="minorEastAsia" w:cs="Times New Roman" w:hint="eastAsia"/>
          <w:color w:val="000000" w:themeColor="text1"/>
          <w:sz w:val="28"/>
          <w:szCs w:val="28"/>
        </w:rPr>
      </w:pPr>
      <w:r>
        <w:rPr>
          <w:rFonts w:asciiTheme="minorEastAsia" w:hAnsiTheme="minorEastAsia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63E33716" wp14:editId="1EC5204F">
            <wp:extent cx="6120130" cy="3119120"/>
            <wp:effectExtent l="0" t="0" r="0" b="5080"/>
            <wp:docPr id="6115484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548454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C3672" w14:textId="77777777" w:rsidR="00637126" w:rsidRDefault="00637126" w:rsidP="009A6FE2">
      <w:pPr>
        <w:pStyle w:val="a4"/>
        <w:spacing w:before="0" w:beforeAutospacing="0" w:after="0" w:afterAutospacing="0"/>
        <w:ind w:firstLine="440"/>
      </w:pPr>
    </w:p>
    <w:p w14:paraId="1D3A7916" w14:textId="1DD20EE2" w:rsidR="00DD7D94" w:rsidRPr="00AE5DE8" w:rsidRDefault="00112872" w:rsidP="00EB0CBB">
      <w:pPr>
        <w:widowControl/>
        <w:spacing w:line="405" w:lineRule="atLeast"/>
        <w:jc w:val="left"/>
        <w:textAlignment w:val="baseline"/>
        <w:outlineLvl w:val="0"/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 w:hint="eastAsia"/>
          <w:color w:val="FF000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FF0000"/>
          <w:sz w:val="20"/>
          <w:szCs w:val="20"/>
        </w:rPr>
        <w:t xml:space="preserve">    </w:t>
      </w:r>
    </w:p>
    <w:sectPr w:rsidR="00DD7D94" w:rsidRPr="00AE5DE8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66FA0" w14:textId="77777777" w:rsidR="00153038" w:rsidRDefault="00153038" w:rsidP="00C770C9">
      <w:r>
        <w:separator/>
      </w:r>
    </w:p>
  </w:endnote>
  <w:endnote w:type="continuationSeparator" w:id="0">
    <w:p w14:paraId="4FBFFBC7" w14:textId="77777777" w:rsidR="00153038" w:rsidRDefault="00153038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方正姚体">
    <w:altName w:val="宋体"/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新魏">
    <w:altName w:val="宋体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115B6" w14:textId="77777777" w:rsidR="00153038" w:rsidRDefault="00153038" w:rsidP="00C770C9">
      <w:r>
        <w:separator/>
      </w:r>
    </w:p>
  </w:footnote>
  <w:footnote w:type="continuationSeparator" w:id="0">
    <w:p w14:paraId="1CD782AC" w14:textId="77777777" w:rsidR="00153038" w:rsidRDefault="00153038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B8F01AD"/>
    <w:multiLevelType w:val="multilevel"/>
    <w:tmpl w:val="4B8F01AD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6"/>
  </w:num>
  <w:num w:numId="3" w16cid:durableId="469253987">
    <w:abstractNumId w:val="2"/>
  </w:num>
  <w:num w:numId="4" w16cid:durableId="201787518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8"/>
  </w:num>
  <w:num w:numId="6" w16cid:durableId="1887060869">
    <w:abstractNumId w:val="5"/>
  </w:num>
  <w:num w:numId="7" w16cid:durableId="335546957">
    <w:abstractNumId w:val="3"/>
  </w:num>
  <w:num w:numId="8" w16cid:durableId="1075125428">
    <w:abstractNumId w:val="4"/>
  </w:num>
  <w:num w:numId="9" w16cid:durableId="1925407125">
    <w:abstractNumId w:val="11"/>
  </w:num>
  <w:num w:numId="10" w16cid:durableId="2108305475">
    <w:abstractNumId w:val="10"/>
  </w:num>
  <w:num w:numId="11" w16cid:durableId="317148597">
    <w:abstractNumId w:val="0"/>
  </w:num>
  <w:num w:numId="12" w16cid:durableId="6435818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112574"/>
    <w:rsid w:val="00112872"/>
    <w:rsid w:val="00153038"/>
    <w:rsid w:val="00170A39"/>
    <w:rsid w:val="00184D98"/>
    <w:rsid w:val="00191AAF"/>
    <w:rsid w:val="001E0232"/>
    <w:rsid w:val="001E0965"/>
    <w:rsid w:val="00295118"/>
    <w:rsid w:val="0032229C"/>
    <w:rsid w:val="00355BCF"/>
    <w:rsid w:val="00370D80"/>
    <w:rsid w:val="00393E1C"/>
    <w:rsid w:val="003C6CF4"/>
    <w:rsid w:val="003D5163"/>
    <w:rsid w:val="003D5D0E"/>
    <w:rsid w:val="00403C25"/>
    <w:rsid w:val="00485659"/>
    <w:rsid w:val="004B2942"/>
    <w:rsid w:val="004F45C2"/>
    <w:rsid w:val="0052045D"/>
    <w:rsid w:val="00524095"/>
    <w:rsid w:val="005737CF"/>
    <w:rsid w:val="005A0917"/>
    <w:rsid w:val="005E2A56"/>
    <w:rsid w:val="005F4758"/>
    <w:rsid w:val="00634F67"/>
    <w:rsid w:val="00637126"/>
    <w:rsid w:val="00641748"/>
    <w:rsid w:val="0065496C"/>
    <w:rsid w:val="006D10F8"/>
    <w:rsid w:val="007034D0"/>
    <w:rsid w:val="00721F74"/>
    <w:rsid w:val="007931A1"/>
    <w:rsid w:val="007A2600"/>
    <w:rsid w:val="007F046B"/>
    <w:rsid w:val="008055AD"/>
    <w:rsid w:val="00823913"/>
    <w:rsid w:val="008441F8"/>
    <w:rsid w:val="0089059D"/>
    <w:rsid w:val="00911258"/>
    <w:rsid w:val="009D1E59"/>
    <w:rsid w:val="00A36CAE"/>
    <w:rsid w:val="00A3731C"/>
    <w:rsid w:val="00A47B44"/>
    <w:rsid w:val="00A72A5B"/>
    <w:rsid w:val="00AA56ED"/>
    <w:rsid w:val="00AD222D"/>
    <w:rsid w:val="00AE5DE8"/>
    <w:rsid w:val="00B11157"/>
    <w:rsid w:val="00B132F2"/>
    <w:rsid w:val="00B17FCD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B39B3"/>
    <w:rsid w:val="00DC295F"/>
    <w:rsid w:val="00DD7D94"/>
    <w:rsid w:val="00DE28BF"/>
    <w:rsid w:val="00E374D4"/>
    <w:rsid w:val="00E90EA7"/>
    <w:rsid w:val="00EA2E15"/>
    <w:rsid w:val="00EB0CBB"/>
    <w:rsid w:val="00EC75FB"/>
    <w:rsid w:val="00F331CF"/>
    <w:rsid w:val="00F50A58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1</cp:revision>
  <dcterms:created xsi:type="dcterms:W3CDTF">2021-09-09T06:25:00Z</dcterms:created>
  <dcterms:modified xsi:type="dcterms:W3CDTF">2023-11-05T11:07:00Z</dcterms:modified>
</cp:coreProperties>
</file>